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新闻周刊内容文字版2022.07.23"/>
    <w:p>
      <w:pPr>
        <w:pStyle w:val="Heading1"/>
      </w:pPr>
      <w:r>
        <w:t xml:space="preserve">新闻周刊内容文字版2022.07.23</w:t>
      </w:r>
    </w:p>
    <w:p>
      <w:pPr>
        <w:pStyle w:val="FirstParagraph"/>
      </w:pPr>
      <w:r>
        <w:t xml:space="preserve">时尚新闻周刊2022.07.23</w:t>
      </w:r>
    </w:p>
    <w:p>
      <w:pPr>
        <w:pStyle w:val="BodyText"/>
      </w:pPr>
      <w:r>
        <w:t xml:space="preserve">本期新闻：</w:t>
      </w:r>
    </w:p>
    <w:p>
      <w:pPr>
        <w:pStyle w:val="BodyText"/>
      </w:pPr>
      <w:r>
        <w:t xml:space="preserve">一、2020春夏潮流趋势回顾：2020年春夏季的潮流趋势以“简洁而不简单”为主，以实用性和舒适性为关键，颜色以朴素的褐色、米色、淡灰色和白色为主，搭配卡其袄、背心和牛仔裤，街头风格也是重要潮流之一。</w:t>
      </w:r>
    </w:p>
    <w:p>
      <w:pPr>
        <w:pStyle w:val="BodyText"/>
      </w:pPr>
      <w:r>
        <w:t xml:space="preserve">二、2021春夏潮流趋势预测：2021年的潮流趋势是复古风格的大行其道，特别是90年代的复古风格。服装以棕色、米色、紫红色和黑白为主，搭配如舒适衬衫、活力背心及运动裤等，运动风也是重要的潮流元素。</w:t>
      </w:r>
    </w:p>
    <w:p>
      <w:pPr>
        <w:pStyle w:val="BodyText"/>
      </w:pPr>
      <w:r>
        <w:t xml:space="preserve">三、春夏时尚潮流大片预告：今年的时尚大片中充斥着了浓浓的复古风格，服装以紫罗兰、墨绿色、灰色及桃红为主，搭配T恤、牛仔连衣裙及毛衣外套，时髦又保暖。</w:t>
      </w:r>
    </w:p>
    <w:p>
      <w:pPr>
        <w:pStyle w:val="BodyText"/>
      </w:pPr>
      <w:r>
        <w:t xml:space="preserve">四、春夏最热门穿搭技巧：本季最流行的穿搭技巧是复古运动风，既保暖又透气，特别适合在春季、夏季外出。另外，搭配条纹T恤、牛仔裤和运动鞋，也是春夏潮流的经典组合，让你在春夏季节里保持时尚。</w:t>
      </w:r>
    </w:p>
    <w:p>
      <w:pPr>
        <w:pStyle w:val="BodyText"/>
      </w:pPr>
      <w:r>
        <w:t xml:space="preserve">五、本期选择的名人风尚示范：本期我们选择了来自美国的新晋网红阿萨德·古铁雷斯（Asad Gütürkles）作为本季的风尚示范，他将复古元素和新潮元素完美的融合在一起，搭配时尚的外套、衬衫、牛仔裤和运动鞋，彰显出自信、时尚的身份。</w:t>
      </w:r>
    </w:p>
    <w:p>
      <w:pPr>
        <w:pStyle w:val="BodyText"/>
      </w:pPr>
      <w:r>
        <w:t xml:space="preserve">关注我们，穿出你的时尚！</w:t>
      </w:r>
    </w:p>
    <w:p>
      <w:pPr>
        <w:pStyle w:val="BodyText"/>
      </w:pPr>
      <w:r>
        <w:t xml:space="preserve">本期特别策划：</w:t>
      </w:r>
    </w:p>
    <w:p>
      <w:pPr>
        <w:pStyle w:val="BodyText"/>
      </w:pPr>
      <w:r>
        <w:t xml:space="preserve">节日送大礼，今夏可不能穿的搭配：随着夏日的到来，许多人都想要把最新最时尚的衣服搭配出来。但是，在炎热的夏季，有些搭配可能不太适合，比如过于复杂的图案、色彩过于鲜艳的衣服以及金属质地的靴子。所以，为了保持时尚，也要注意适当的穿搭，才能让你轻松、活力四射地迎接夏日光芒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1Z</dcterms:created>
  <dcterms:modified xsi:type="dcterms:W3CDTF">2023-01-04T03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